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C6C3C" w14:textId="77777777" w:rsidR="007A6BD8" w:rsidRPr="00DF5A84" w:rsidRDefault="007A6BD8" w:rsidP="00B8440D">
      <w:pPr>
        <w:rPr>
          <w:sz w:val="24"/>
          <w:szCs w:val="24"/>
        </w:rPr>
      </w:pPr>
    </w:p>
    <w:p w14:paraId="304C9B18" w14:textId="77777777" w:rsidR="007A6BD8" w:rsidRPr="00DF5A84" w:rsidRDefault="007A6BD8" w:rsidP="00B8440D">
      <w:pPr>
        <w:rPr>
          <w:sz w:val="24"/>
          <w:szCs w:val="24"/>
        </w:rPr>
      </w:pPr>
    </w:p>
    <w:p w14:paraId="203F6C11" w14:textId="24356ABD" w:rsidR="00E66957" w:rsidRPr="00DF5A84" w:rsidRDefault="0061788B" w:rsidP="00B8440D">
      <w:pPr>
        <w:rPr>
          <w:sz w:val="24"/>
          <w:szCs w:val="24"/>
        </w:rPr>
      </w:pPr>
      <w:r w:rsidRPr="00DF5A84">
        <w:rPr>
          <w:sz w:val="24"/>
          <w:szCs w:val="24"/>
        </w:rPr>
        <w:t>Customer company</w:t>
      </w:r>
    </w:p>
    <w:p w14:paraId="4F6635C9" w14:textId="64FA04BC" w:rsidR="0061788B" w:rsidRPr="00DF5A84" w:rsidRDefault="0061788B" w:rsidP="00B8440D">
      <w:pPr>
        <w:rPr>
          <w:sz w:val="24"/>
          <w:szCs w:val="24"/>
        </w:rPr>
      </w:pPr>
      <w:r w:rsidRPr="00DF5A84">
        <w:rPr>
          <w:sz w:val="24"/>
          <w:szCs w:val="24"/>
        </w:rPr>
        <w:t>Customer address</w:t>
      </w:r>
    </w:p>
    <w:p w14:paraId="66949435" w14:textId="4BFD4C8C" w:rsidR="0061788B" w:rsidRPr="00DF5A84" w:rsidRDefault="0061788B" w:rsidP="00B8440D">
      <w:pPr>
        <w:rPr>
          <w:sz w:val="24"/>
          <w:szCs w:val="24"/>
        </w:rPr>
      </w:pPr>
      <w:r w:rsidRPr="00DF5A84">
        <w:rPr>
          <w:sz w:val="24"/>
          <w:szCs w:val="24"/>
        </w:rPr>
        <w:t>Customer city + postcode</w:t>
      </w:r>
    </w:p>
    <w:p w14:paraId="4F6E7D36" w14:textId="77777777" w:rsidR="009E3175" w:rsidRPr="00DF5A84" w:rsidRDefault="009E3175" w:rsidP="00B8440D">
      <w:pPr>
        <w:rPr>
          <w:sz w:val="24"/>
          <w:szCs w:val="24"/>
        </w:rPr>
      </w:pPr>
    </w:p>
    <w:p w14:paraId="4AF85561" w14:textId="33F05443" w:rsidR="0061788B" w:rsidRPr="00DF5A84" w:rsidRDefault="0061788B" w:rsidP="00B8440D">
      <w:pPr>
        <w:rPr>
          <w:sz w:val="24"/>
          <w:szCs w:val="24"/>
        </w:rPr>
      </w:pPr>
    </w:p>
    <w:p w14:paraId="25DD6901" w14:textId="43056D5F" w:rsidR="0061788B" w:rsidRPr="00DF5A84" w:rsidRDefault="0035033A" w:rsidP="007A6BD8">
      <w:pPr>
        <w:jc w:val="right"/>
        <w:rPr>
          <w:sz w:val="24"/>
          <w:szCs w:val="24"/>
        </w:rPr>
      </w:pPr>
      <w:r w:rsidRPr="00DF5A84">
        <w:rPr>
          <w:sz w:val="24"/>
          <w:szCs w:val="24"/>
        </w:rPr>
        <w:t>Bristol</w:t>
      </w:r>
      <w:r w:rsidR="00CF68B3" w:rsidRPr="00DF5A84">
        <w:rPr>
          <w:sz w:val="24"/>
          <w:szCs w:val="24"/>
        </w:rPr>
        <w:t xml:space="preserve">, </w:t>
      </w:r>
      <w:r w:rsidR="00042352">
        <w:rPr>
          <w:sz w:val="24"/>
          <w:szCs w:val="24"/>
        </w:rPr>
        <w:t>14 August</w:t>
      </w:r>
      <w:r w:rsidRPr="00DF5A84">
        <w:rPr>
          <w:sz w:val="24"/>
          <w:szCs w:val="24"/>
        </w:rPr>
        <w:t xml:space="preserve"> 20</w:t>
      </w:r>
      <w:r w:rsidR="007C2D3C">
        <w:rPr>
          <w:sz w:val="24"/>
          <w:szCs w:val="24"/>
        </w:rPr>
        <w:t>XX</w:t>
      </w:r>
    </w:p>
    <w:p w14:paraId="413B4428" w14:textId="77777777" w:rsidR="009E3175" w:rsidRPr="00DF5A84" w:rsidRDefault="009E3175" w:rsidP="00B8440D">
      <w:pPr>
        <w:rPr>
          <w:sz w:val="24"/>
          <w:szCs w:val="24"/>
        </w:rPr>
      </w:pPr>
    </w:p>
    <w:p w14:paraId="73A2D474" w14:textId="17E9C6E2" w:rsidR="009E3175" w:rsidRPr="00DF5A84" w:rsidRDefault="00CF68B3" w:rsidP="00B8440D">
      <w:pPr>
        <w:rPr>
          <w:sz w:val="24"/>
          <w:szCs w:val="24"/>
        </w:rPr>
      </w:pPr>
      <w:r w:rsidRPr="00DF5A84">
        <w:rPr>
          <w:b/>
          <w:bCs/>
          <w:sz w:val="24"/>
          <w:szCs w:val="24"/>
        </w:rPr>
        <w:t>Re</w:t>
      </w:r>
      <w:r w:rsidRPr="00DF5A84">
        <w:rPr>
          <w:sz w:val="24"/>
          <w:szCs w:val="24"/>
        </w:rPr>
        <w:t xml:space="preserve">: </w:t>
      </w:r>
      <w:r w:rsidR="0019350A">
        <w:rPr>
          <w:b/>
          <w:bCs/>
          <w:sz w:val="24"/>
          <w:szCs w:val="24"/>
        </w:rPr>
        <w:t xml:space="preserve">NOTICE OF INTENT TO </w:t>
      </w:r>
      <w:r w:rsidR="00042352">
        <w:rPr>
          <w:b/>
          <w:bCs/>
          <w:sz w:val="24"/>
          <w:szCs w:val="24"/>
        </w:rPr>
        <w:t>ISSUE COURT PROCEEDINGS</w:t>
      </w:r>
    </w:p>
    <w:p w14:paraId="2EE01A4C" w14:textId="665D90BA" w:rsidR="00CF68B3" w:rsidRPr="0061771A" w:rsidRDefault="00CF68B3" w:rsidP="00B8440D">
      <w:pPr>
        <w:rPr>
          <w:rFonts w:cstheme="minorHAnsi"/>
          <w:sz w:val="24"/>
          <w:szCs w:val="24"/>
        </w:rPr>
      </w:pPr>
    </w:p>
    <w:p w14:paraId="2E861579" w14:textId="01F22A63" w:rsidR="00CF68B3" w:rsidRPr="0061771A" w:rsidRDefault="00CF68B3" w:rsidP="00B8440D">
      <w:pPr>
        <w:rPr>
          <w:rFonts w:cstheme="minorHAnsi"/>
          <w:sz w:val="24"/>
          <w:szCs w:val="24"/>
        </w:rPr>
      </w:pPr>
      <w:r w:rsidRPr="0061771A">
        <w:rPr>
          <w:rFonts w:cstheme="minorHAnsi"/>
          <w:sz w:val="24"/>
          <w:szCs w:val="24"/>
        </w:rPr>
        <w:t>Dear Sir/Madam,</w:t>
      </w:r>
    </w:p>
    <w:p w14:paraId="67E5086A" w14:textId="5DD39AC0" w:rsidR="00DF5A84" w:rsidRDefault="0061771A" w:rsidP="003D3908">
      <w:pPr>
        <w:pStyle w:val="NormalWeb"/>
        <w:shd w:val="clear" w:color="auto" w:fill="FFFFFF"/>
        <w:spacing w:after="360" w:afterAutospacing="0"/>
        <w:rPr>
          <w:rFonts w:asciiTheme="minorHAnsi" w:hAnsiTheme="minorHAnsi" w:cstheme="minorHAnsi"/>
        </w:rPr>
      </w:pPr>
      <w:r w:rsidRPr="0061771A">
        <w:rPr>
          <w:rFonts w:asciiTheme="minorHAnsi" w:hAnsiTheme="minorHAnsi" w:cstheme="minorHAnsi"/>
        </w:rPr>
        <w:t>Despite</w:t>
      </w:r>
      <w:r>
        <w:rPr>
          <w:rFonts w:asciiTheme="minorHAnsi" w:hAnsiTheme="minorHAnsi" w:cstheme="minorHAnsi"/>
        </w:rPr>
        <w:t xml:space="preserve"> previous reminders, we regret to note that </w:t>
      </w:r>
      <w:r w:rsidRPr="000217A5">
        <w:rPr>
          <w:rFonts w:asciiTheme="minorHAnsi" w:hAnsiTheme="minorHAnsi" w:cstheme="minorHAnsi"/>
          <w:b/>
          <w:bCs/>
        </w:rPr>
        <w:t>invoice xxx dated xxx</w:t>
      </w:r>
      <w:r>
        <w:rPr>
          <w:rFonts w:asciiTheme="minorHAnsi" w:hAnsiTheme="minorHAnsi" w:cstheme="minorHAnsi"/>
        </w:rPr>
        <w:t xml:space="preserve"> remains unpaid.</w:t>
      </w:r>
    </w:p>
    <w:p w14:paraId="19E4A91F" w14:textId="09177831" w:rsidR="0061771A" w:rsidRDefault="0061771A" w:rsidP="003D3908">
      <w:pPr>
        <w:pStyle w:val="NormalWeb"/>
        <w:shd w:val="clear" w:color="auto" w:fill="FFFFFF"/>
        <w:spacing w:after="36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ou are </w:t>
      </w:r>
      <w:r w:rsidR="008023F9">
        <w:rPr>
          <w:rFonts w:asciiTheme="minorHAnsi" w:hAnsiTheme="minorHAnsi" w:cstheme="minorHAnsi"/>
        </w:rPr>
        <w:t>hereby</w:t>
      </w:r>
      <w:r>
        <w:rPr>
          <w:rFonts w:asciiTheme="minorHAnsi" w:hAnsiTheme="minorHAnsi" w:cstheme="minorHAnsi"/>
        </w:rPr>
        <w:t xml:space="preserve"> advised that unless the amount, as detailed below, is in our hands </w:t>
      </w:r>
      <w:r w:rsidRPr="000217A5">
        <w:rPr>
          <w:rFonts w:asciiTheme="minorHAnsi" w:hAnsiTheme="minorHAnsi" w:cstheme="minorHAnsi"/>
          <w:b/>
          <w:bCs/>
          <w:u w:val="single"/>
        </w:rPr>
        <w:t>with</w:t>
      </w:r>
      <w:r w:rsidR="00F24B07" w:rsidRPr="000217A5">
        <w:rPr>
          <w:rFonts w:asciiTheme="minorHAnsi" w:hAnsiTheme="minorHAnsi" w:cstheme="minorHAnsi"/>
          <w:b/>
          <w:bCs/>
          <w:u w:val="single"/>
        </w:rPr>
        <w:t>in 7 DAYS</w:t>
      </w:r>
      <w:r w:rsidR="00F24B07">
        <w:rPr>
          <w:rFonts w:asciiTheme="minorHAnsi" w:hAnsiTheme="minorHAnsi" w:cstheme="minorHAnsi"/>
        </w:rPr>
        <w:t xml:space="preserve"> from the date hereof, we shall</w:t>
      </w:r>
      <w:r w:rsidR="00914BD8">
        <w:rPr>
          <w:rFonts w:asciiTheme="minorHAnsi" w:hAnsiTheme="minorHAnsi" w:cstheme="minorHAnsi"/>
        </w:rPr>
        <w:t>,</w:t>
      </w:r>
      <w:r w:rsidR="00F24B07">
        <w:rPr>
          <w:rFonts w:asciiTheme="minorHAnsi" w:hAnsiTheme="minorHAnsi" w:cstheme="minorHAnsi"/>
        </w:rPr>
        <w:t xml:space="preserve"> without further notice to yourselves</w:t>
      </w:r>
      <w:r w:rsidR="00914BD8">
        <w:rPr>
          <w:rFonts w:asciiTheme="minorHAnsi" w:hAnsiTheme="minorHAnsi" w:cstheme="minorHAnsi"/>
        </w:rPr>
        <w:t>,</w:t>
      </w:r>
      <w:r w:rsidR="00F24B07">
        <w:rPr>
          <w:rFonts w:asciiTheme="minorHAnsi" w:hAnsiTheme="minorHAnsi" w:cstheme="minorHAnsi"/>
        </w:rPr>
        <w:t xml:space="preserve"> </w:t>
      </w:r>
      <w:r w:rsidR="00FA4A0B">
        <w:rPr>
          <w:rFonts w:asciiTheme="minorHAnsi" w:hAnsiTheme="minorHAnsi" w:cstheme="minorHAnsi"/>
        </w:rPr>
        <w:t>immediately institute proceedings against you for the stated amount.</w:t>
      </w:r>
    </w:p>
    <w:p w14:paraId="29456EFE" w14:textId="08F1DFD7" w:rsidR="00DE2EF7" w:rsidRPr="00DE2EF7" w:rsidRDefault="00F24B07" w:rsidP="003D3908">
      <w:pPr>
        <w:pStyle w:val="NormalWeb"/>
        <w:shd w:val="clear" w:color="auto" w:fill="FFFFFF"/>
        <w:spacing w:after="360" w:afterAutospacing="0"/>
        <w:rPr>
          <w:rFonts w:asciiTheme="minorHAnsi" w:hAnsiTheme="minorHAnsi" w:cstheme="minorHAnsi"/>
          <w:b/>
          <w:bCs/>
        </w:rPr>
      </w:pPr>
      <w:r w:rsidRPr="00DE2EF7">
        <w:rPr>
          <w:rFonts w:asciiTheme="minorHAnsi" w:hAnsiTheme="minorHAnsi" w:cstheme="minorHAnsi"/>
          <w:b/>
          <w:bCs/>
        </w:rPr>
        <w:t>OVERDUE BALANCE: £</w:t>
      </w:r>
      <w:r w:rsidR="006F28EF" w:rsidRPr="00DE2EF7">
        <w:rPr>
          <w:rFonts w:asciiTheme="minorHAnsi" w:hAnsiTheme="minorHAnsi" w:cstheme="minorHAnsi"/>
          <w:b/>
          <w:bCs/>
        </w:rPr>
        <w:t>2,457.00</w:t>
      </w:r>
      <w:r w:rsidR="00DE2EF7" w:rsidRPr="00DE2EF7">
        <w:rPr>
          <w:rFonts w:asciiTheme="minorHAnsi" w:hAnsiTheme="minorHAnsi" w:cstheme="minorHAnsi"/>
          <w:b/>
          <w:bCs/>
        </w:rPr>
        <w:br/>
        <w:t>---------------------------------------</w:t>
      </w:r>
      <w:r w:rsidR="005E7D51">
        <w:rPr>
          <w:rFonts w:asciiTheme="minorHAnsi" w:hAnsiTheme="minorHAnsi" w:cstheme="minorHAnsi"/>
          <w:b/>
          <w:bCs/>
        </w:rPr>
        <w:t>--</w:t>
      </w:r>
      <w:r w:rsidR="00DE2EF7" w:rsidRPr="00DE2EF7">
        <w:rPr>
          <w:rFonts w:asciiTheme="minorHAnsi" w:hAnsiTheme="minorHAnsi" w:cstheme="minorHAnsi"/>
          <w:b/>
          <w:bCs/>
        </w:rPr>
        <w:t>---</w:t>
      </w:r>
    </w:p>
    <w:p w14:paraId="35615E6A" w14:textId="646AA154" w:rsidR="0052594B" w:rsidRDefault="0052594B" w:rsidP="003D3908">
      <w:pPr>
        <w:pStyle w:val="NormalWeb"/>
        <w:shd w:val="clear" w:color="auto" w:fill="FFFFFF"/>
        <w:spacing w:after="36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ursuant to </w:t>
      </w:r>
      <w:r w:rsidR="00C476BF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ection 69 of the County Court Act 1984, </w:t>
      </w:r>
      <w:r w:rsidRPr="00C476BF">
        <w:rPr>
          <w:rFonts w:asciiTheme="minorHAnsi" w:hAnsiTheme="minorHAnsi" w:cstheme="minorHAnsi"/>
          <w:b/>
          <w:bCs/>
        </w:rPr>
        <w:t>interest will be charged</w:t>
      </w:r>
      <w:r>
        <w:rPr>
          <w:rFonts w:asciiTheme="minorHAnsi" w:hAnsiTheme="minorHAnsi" w:cstheme="minorHAnsi"/>
        </w:rPr>
        <w:t xml:space="preserve"> at the rate of 8% per annum above </w:t>
      </w:r>
      <w:r w:rsidR="00914BD8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Bank of England Base Rate and will be added to the above total.</w:t>
      </w:r>
    </w:p>
    <w:p w14:paraId="3517FD8C" w14:textId="69BBEFD3" w:rsidR="006F28EF" w:rsidRDefault="006F28EF" w:rsidP="003D3908">
      <w:pPr>
        <w:pStyle w:val="NormalWeb"/>
        <w:shd w:val="clear" w:color="auto" w:fill="FFFFFF"/>
        <w:spacing w:after="36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ease prevent</w:t>
      </w:r>
      <w:r w:rsidR="004831F4">
        <w:rPr>
          <w:rFonts w:asciiTheme="minorHAnsi" w:hAnsiTheme="minorHAnsi" w:cstheme="minorHAnsi"/>
        </w:rPr>
        <w:t xml:space="preserve"> having to pay the Court Fee, Solicitor’s Costs, Compensation and Accruing Interest</w:t>
      </w:r>
      <w:r>
        <w:rPr>
          <w:rFonts w:asciiTheme="minorHAnsi" w:hAnsiTheme="minorHAnsi" w:cstheme="minorHAnsi"/>
        </w:rPr>
        <w:t xml:space="preserve"> by paying the amount as requested</w:t>
      </w:r>
      <w:r w:rsidR="004831F4">
        <w:rPr>
          <w:rFonts w:asciiTheme="minorHAnsi" w:hAnsiTheme="minorHAnsi" w:cstheme="minorHAnsi"/>
        </w:rPr>
        <w:t xml:space="preserve"> before the expiration of </w:t>
      </w:r>
      <w:r w:rsidR="004831F4" w:rsidRPr="00C84956">
        <w:rPr>
          <w:rFonts w:asciiTheme="minorHAnsi" w:hAnsiTheme="minorHAnsi" w:cstheme="minorHAnsi"/>
          <w:b/>
          <w:bCs/>
          <w:u w:val="single"/>
        </w:rPr>
        <w:t>7 DAYS</w:t>
      </w:r>
      <w:r w:rsidR="004831F4">
        <w:rPr>
          <w:rFonts w:asciiTheme="minorHAnsi" w:hAnsiTheme="minorHAnsi" w:cstheme="minorHAnsi"/>
        </w:rPr>
        <w:t>.</w:t>
      </w:r>
    </w:p>
    <w:p w14:paraId="0C39F297" w14:textId="0D68D693" w:rsidR="00076DCC" w:rsidRPr="0061771A" w:rsidRDefault="005E7D51" w:rsidP="000217A5">
      <w:pPr>
        <w:pStyle w:val="NormalWeb"/>
        <w:shd w:val="clear" w:color="auto" w:fill="FFFFFF"/>
        <w:spacing w:after="36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 may</w:t>
      </w:r>
      <w:r w:rsidR="006F28EF">
        <w:rPr>
          <w:rFonts w:asciiTheme="minorHAnsi" w:hAnsiTheme="minorHAnsi" w:cstheme="minorHAnsi"/>
        </w:rPr>
        <w:t xml:space="preserve"> disregard this letter if payment </w:t>
      </w:r>
      <w:r w:rsidR="00C84956">
        <w:rPr>
          <w:rFonts w:asciiTheme="minorHAnsi" w:hAnsiTheme="minorHAnsi" w:cstheme="minorHAnsi"/>
        </w:rPr>
        <w:t xml:space="preserve">against this debt </w:t>
      </w:r>
      <w:r w:rsidR="006F28EF">
        <w:rPr>
          <w:rFonts w:asciiTheme="minorHAnsi" w:hAnsiTheme="minorHAnsi" w:cstheme="minorHAnsi"/>
        </w:rPr>
        <w:t>has been made in the last few days.</w:t>
      </w:r>
    </w:p>
    <w:p w14:paraId="25AF879F" w14:textId="6656BF30" w:rsidR="00076DCC" w:rsidRPr="0061771A" w:rsidRDefault="00076DCC" w:rsidP="00B8440D">
      <w:pPr>
        <w:rPr>
          <w:rFonts w:cstheme="minorHAnsi"/>
          <w:sz w:val="24"/>
          <w:szCs w:val="24"/>
        </w:rPr>
      </w:pPr>
      <w:r w:rsidRPr="0061771A">
        <w:rPr>
          <w:rFonts w:cstheme="minorHAnsi"/>
          <w:sz w:val="24"/>
          <w:szCs w:val="24"/>
        </w:rPr>
        <w:t>Your</w:t>
      </w:r>
      <w:r w:rsidR="0035033A" w:rsidRPr="0061771A">
        <w:rPr>
          <w:rFonts w:cstheme="minorHAnsi"/>
          <w:sz w:val="24"/>
          <w:szCs w:val="24"/>
        </w:rPr>
        <w:t>s</w:t>
      </w:r>
      <w:r w:rsidRPr="0061771A">
        <w:rPr>
          <w:rFonts w:cstheme="minorHAnsi"/>
          <w:sz w:val="24"/>
          <w:szCs w:val="24"/>
        </w:rPr>
        <w:t xml:space="preserve"> </w:t>
      </w:r>
      <w:r w:rsidR="007A6BD8" w:rsidRPr="0061771A">
        <w:rPr>
          <w:rFonts w:cstheme="minorHAnsi"/>
          <w:sz w:val="24"/>
          <w:szCs w:val="24"/>
        </w:rPr>
        <w:t>faithfully,</w:t>
      </w:r>
    </w:p>
    <w:p w14:paraId="36BBBB9F" w14:textId="1A673283" w:rsidR="007A6BD8" w:rsidRPr="0061771A" w:rsidRDefault="007A6BD8" w:rsidP="00B8440D">
      <w:pPr>
        <w:rPr>
          <w:rFonts w:cstheme="minorHAnsi"/>
          <w:sz w:val="24"/>
          <w:szCs w:val="24"/>
        </w:rPr>
      </w:pPr>
    </w:p>
    <w:p w14:paraId="04098823" w14:textId="77777777" w:rsidR="009E3175" w:rsidRPr="00DF5A84" w:rsidRDefault="009E3175" w:rsidP="00B8440D">
      <w:pPr>
        <w:rPr>
          <w:sz w:val="24"/>
          <w:szCs w:val="24"/>
        </w:rPr>
      </w:pPr>
    </w:p>
    <w:p w14:paraId="50FA3EFF" w14:textId="5270C9DF" w:rsidR="007A6BD8" w:rsidRPr="00DF5A84" w:rsidRDefault="007A6BD8" w:rsidP="00B8440D">
      <w:pPr>
        <w:rPr>
          <w:sz w:val="24"/>
          <w:szCs w:val="24"/>
        </w:rPr>
      </w:pPr>
      <w:r w:rsidRPr="00DF5A84">
        <w:rPr>
          <w:sz w:val="24"/>
          <w:szCs w:val="24"/>
        </w:rPr>
        <w:t>Mr Smith</w:t>
      </w:r>
      <w:r w:rsidR="009E3175" w:rsidRPr="00DF5A84">
        <w:rPr>
          <w:sz w:val="24"/>
          <w:szCs w:val="24"/>
        </w:rPr>
        <w:br/>
      </w:r>
      <w:r w:rsidRPr="00DF5A84">
        <w:rPr>
          <w:sz w:val="24"/>
          <w:szCs w:val="24"/>
        </w:rPr>
        <w:t>Credit Control</w:t>
      </w:r>
      <w:r w:rsidR="009E3175" w:rsidRPr="00DF5A84">
        <w:rPr>
          <w:sz w:val="24"/>
          <w:szCs w:val="24"/>
        </w:rPr>
        <w:br/>
      </w:r>
      <w:r w:rsidRPr="00DF5A84">
        <w:rPr>
          <w:sz w:val="24"/>
          <w:szCs w:val="24"/>
        </w:rPr>
        <w:t>Your Company</w:t>
      </w:r>
    </w:p>
    <w:sectPr w:rsidR="007A6BD8" w:rsidRPr="00DF5A84" w:rsidSect="00E66957">
      <w:footerReference w:type="default" r:id="rId6"/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EF5F5" w14:textId="77777777" w:rsidR="001F2D3A" w:rsidRDefault="001F2D3A" w:rsidP="00E66957">
      <w:pPr>
        <w:spacing w:after="0" w:line="240" w:lineRule="auto"/>
      </w:pPr>
      <w:r>
        <w:separator/>
      </w:r>
    </w:p>
  </w:endnote>
  <w:endnote w:type="continuationSeparator" w:id="0">
    <w:p w14:paraId="2EDE0ECE" w14:textId="77777777" w:rsidR="001F2D3A" w:rsidRDefault="001F2D3A" w:rsidP="00E66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30279" w14:textId="33380724" w:rsidR="00E66957" w:rsidRPr="00E66957" w:rsidRDefault="00E66957" w:rsidP="00E66957">
    <w:pPr>
      <w:pStyle w:val="Footer"/>
      <w:jc w:val="center"/>
      <w:rPr>
        <w:color w:val="ED7D31" w:themeColor="accent2"/>
      </w:rPr>
    </w:pPr>
    <w:r w:rsidRPr="00E66957">
      <w:rPr>
        <w:color w:val="ED7D31" w:themeColor="accent2"/>
      </w:rPr>
      <w:t>Your Company Name – Your Company Address – Your Company telephone number</w:t>
    </w:r>
  </w:p>
  <w:p w14:paraId="56BFEFA5" w14:textId="77777777" w:rsidR="00E66957" w:rsidRDefault="00E669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38E1D" w14:textId="77777777" w:rsidR="001F2D3A" w:rsidRDefault="001F2D3A" w:rsidP="00E66957">
      <w:pPr>
        <w:spacing w:after="0" w:line="240" w:lineRule="auto"/>
      </w:pPr>
      <w:r>
        <w:separator/>
      </w:r>
    </w:p>
  </w:footnote>
  <w:footnote w:type="continuationSeparator" w:id="0">
    <w:p w14:paraId="568F7C28" w14:textId="77777777" w:rsidR="001F2D3A" w:rsidRDefault="001F2D3A" w:rsidP="00E669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NLcwMTEyMTU3trBU0lEKTi0uzszPAykwrwUAILzDXCwAAAA="/>
  </w:docVars>
  <w:rsids>
    <w:rsidRoot w:val="00E66957"/>
    <w:rsid w:val="000217A5"/>
    <w:rsid w:val="00042352"/>
    <w:rsid w:val="00076DCC"/>
    <w:rsid w:val="00192D10"/>
    <w:rsid w:val="0019350A"/>
    <w:rsid w:val="001F2D3A"/>
    <w:rsid w:val="0028206A"/>
    <w:rsid w:val="00313D43"/>
    <w:rsid w:val="0035033A"/>
    <w:rsid w:val="0035095B"/>
    <w:rsid w:val="003D3908"/>
    <w:rsid w:val="004831F4"/>
    <w:rsid w:val="0052594B"/>
    <w:rsid w:val="005E7D51"/>
    <w:rsid w:val="0061771A"/>
    <w:rsid w:val="0061788B"/>
    <w:rsid w:val="006F28EF"/>
    <w:rsid w:val="007874F7"/>
    <w:rsid w:val="007A6BD8"/>
    <w:rsid w:val="007C2D3C"/>
    <w:rsid w:val="008023F9"/>
    <w:rsid w:val="0082317F"/>
    <w:rsid w:val="008749D4"/>
    <w:rsid w:val="00914BD8"/>
    <w:rsid w:val="009E3175"/>
    <w:rsid w:val="00A1617E"/>
    <w:rsid w:val="00B8440D"/>
    <w:rsid w:val="00BA69A8"/>
    <w:rsid w:val="00C476BF"/>
    <w:rsid w:val="00C84956"/>
    <w:rsid w:val="00CF68B3"/>
    <w:rsid w:val="00DE2EF7"/>
    <w:rsid w:val="00DF5A84"/>
    <w:rsid w:val="00E66957"/>
    <w:rsid w:val="00F24B07"/>
    <w:rsid w:val="00F8279D"/>
    <w:rsid w:val="00FA4A0B"/>
    <w:rsid w:val="00FB5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75596"/>
  <w15:chartTrackingRefBased/>
  <w15:docId w15:val="{75D6F842-FA00-43FA-A63E-E814B656F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6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957"/>
  </w:style>
  <w:style w:type="paragraph" w:styleId="Footer">
    <w:name w:val="footer"/>
    <w:basedOn w:val="Normal"/>
    <w:link w:val="FooterChar"/>
    <w:uiPriority w:val="99"/>
    <w:unhideWhenUsed/>
    <w:rsid w:val="00E669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957"/>
  </w:style>
  <w:style w:type="paragraph" w:styleId="NormalWeb">
    <w:name w:val="Normal (Web)"/>
    <w:basedOn w:val="Normal"/>
    <w:uiPriority w:val="99"/>
    <w:unhideWhenUsed/>
    <w:rsid w:val="00DF5A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8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879</Characters>
  <Application>Microsoft Office Word</Application>
  <DocSecurity>0</DocSecurity>
  <Lines>31</Lines>
  <Paragraphs>16</Paragraphs>
  <ScaleCrop>false</ScaleCrop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Control Letters</dc:title>
  <dc:subject/>
  <dc:creator>Glen Morgan</dc:creator>
  <cp:keywords/>
  <dc:description/>
  <cp:lastModifiedBy>Samuel Morton</cp:lastModifiedBy>
  <cp:revision>4</cp:revision>
  <dcterms:created xsi:type="dcterms:W3CDTF">2019-07-09T17:52:00Z</dcterms:created>
  <dcterms:modified xsi:type="dcterms:W3CDTF">2023-10-25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101c1c54814796e60a7f739e469eb6e7a5ab5f2e50c5abd9b4e62ec05e54c1</vt:lpwstr>
  </property>
</Properties>
</file>